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416199" w14:textId="3445A687" w:rsidR="00F245A3" w:rsidRPr="00FB301C" w:rsidRDefault="000B03AF">
      <w:pPr>
        <w:rPr>
          <w:sz w:val="36"/>
          <w:szCs w:val="36"/>
          <w:u w:val="single"/>
        </w:rPr>
      </w:pPr>
      <w:r w:rsidRPr="00FB301C">
        <w:rPr>
          <w:noProof/>
          <w:sz w:val="36"/>
          <w:szCs w:val="36"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1EB3902" wp14:editId="46F7BA45">
                <wp:simplePos x="0" y="0"/>
                <wp:positionH relativeFrom="column">
                  <wp:posOffset>4123690</wp:posOffset>
                </wp:positionH>
                <wp:positionV relativeFrom="paragraph">
                  <wp:posOffset>2528570</wp:posOffset>
                </wp:positionV>
                <wp:extent cx="591820" cy="814070"/>
                <wp:effectExtent l="19050" t="19050" r="36830" b="24130"/>
                <wp:wrapNone/>
                <wp:docPr id="11" name="Up Arrow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820" cy="814070"/>
                        </a:xfrm>
                        <a:prstGeom prst="upArrow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F66FCA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Up Arrow 10" o:spid="_x0000_s1026" type="#_x0000_t68" style="position:absolute;margin-left:324.7pt;margin-top:199.1pt;width:46.6pt;height:64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" adj="7851" fillcolor="black [3213]" strokecolor="black [3213]" strokeweight=".5pt"/>
            </w:pict>
          </mc:Fallback>
        </mc:AlternateContent>
      </w:r>
      <w:r w:rsidRPr="00FB301C">
        <w:rPr>
          <w:noProof/>
          <w:sz w:val="36"/>
          <w:szCs w:val="36"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8682B8" wp14:editId="3AC58C9C">
                <wp:simplePos x="0" y="0"/>
                <wp:positionH relativeFrom="column">
                  <wp:posOffset>2108200</wp:posOffset>
                </wp:positionH>
                <wp:positionV relativeFrom="paragraph">
                  <wp:posOffset>833120</wp:posOffset>
                </wp:positionV>
                <wp:extent cx="589915" cy="927735"/>
                <wp:effectExtent l="40640" t="73660" r="0" b="41275"/>
                <wp:wrapNone/>
                <wp:docPr id="6" name="Up Arr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033667">
                          <a:off x="0" y="0"/>
                          <a:ext cx="589915" cy="927735"/>
                        </a:xfrm>
                        <a:prstGeom prst="upArrow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B85097" id="Up Arrow 5" o:spid="_x0000_s1026" type="#_x0000_t68" style="position:absolute;margin-left:166pt;margin-top:65.6pt;width:46.45pt;height:73.05pt;rotation:4405840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" adj="6867" fillcolor="black [3213]" strokecolor="black [3213]" strokeweight=".5pt"/>
            </w:pict>
          </mc:Fallback>
        </mc:AlternateContent>
      </w:r>
      <w:r w:rsidRPr="00FB301C">
        <w:rPr>
          <w:noProof/>
          <w:sz w:val="36"/>
          <w:szCs w:val="36"/>
          <w:u w:val="singl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358B0F1" wp14:editId="44980696">
                <wp:simplePos x="0" y="0"/>
                <wp:positionH relativeFrom="column">
                  <wp:posOffset>2966720</wp:posOffset>
                </wp:positionH>
                <wp:positionV relativeFrom="paragraph">
                  <wp:posOffset>-209550</wp:posOffset>
                </wp:positionV>
                <wp:extent cx="2839720" cy="2668270"/>
                <wp:effectExtent l="0" t="0" r="17780" b="17780"/>
                <wp:wrapNone/>
                <wp:docPr id="5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39720" cy="266827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6AD59B7D" id="Oval 4" o:spid="_x0000_s1026" style="position:absolute;margin-left:233.6pt;margin-top:-16.5pt;width:223.6pt;height:210.1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" filled="f" strokecolor="black [3213]" strokeweight="2pt">
                <v:stroke joinstyle="miter"/>
              </v:oval>
            </w:pict>
          </mc:Fallback>
        </mc:AlternateContent>
      </w:r>
      <w:r w:rsidRPr="00FB301C">
        <w:rPr>
          <w:noProof/>
          <w:sz w:val="36"/>
          <w:szCs w:val="36"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15028B2" wp14:editId="6F125A43">
                <wp:simplePos x="0" y="0"/>
                <wp:positionH relativeFrom="column">
                  <wp:posOffset>3348355</wp:posOffset>
                </wp:positionH>
                <wp:positionV relativeFrom="paragraph">
                  <wp:posOffset>3305810</wp:posOffset>
                </wp:positionV>
                <wp:extent cx="2287905" cy="645795"/>
                <wp:effectExtent l="0" t="0" r="0" b="0"/>
                <wp:wrapNone/>
                <wp:docPr id="15" name="Text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7905" cy="6457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02F9BC1" w14:textId="77777777" w:rsidR="00FB301C" w:rsidRDefault="00FB301C" w:rsidP="00FB301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Contextualize. . .</w:t>
                            </w:r>
                          </w:p>
                          <w:p w14:paraId="3D76EBAB" w14:textId="7DB00D23" w:rsidR="00FB301C" w:rsidRDefault="00FB301C" w:rsidP="00FB301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(INFORMATION)</w:t>
                            </w:r>
                            <w:r w:rsidR="00F46996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br/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15028B2" id="_x0000_t202" coordsize="21600,21600" o:spt="202" path="m,l,21600r21600,l21600,xe">
                <v:stroke joinstyle="miter"/>
                <v:path gradientshapeok="t" o:connecttype="rect"/>
              </v:shapetype>
              <v:shape id="TextBox 14" o:spid="_x0000_s1026" type="#_x0000_t202" style="position:absolute;margin-left:263.65pt;margin-top:260.3pt;width:180.15pt;height:50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" filled="f" stroked="f">
                <v:textbox style="mso-fit-shape-to-text:t">
                  <w:txbxContent>
                    <w:p w14:paraId="002F9BC1" w14:textId="77777777" w:rsidR="00FB301C" w:rsidRDefault="00FB301C" w:rsidP="00FB301C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Contextualize. . .</w:t>
                      </w:r>
                    </w:p>
                    <w:p w14:paraId="3D76EBAB" w14:textId="7DB00D23" w:rsidR="00FB301C" w:rsidRDefault="00FB301C" w:rsidP="00FB301C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(INFORMATION)</w:t>
                      </w:r>
                      <w:r w:rsidR="00F46996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F46996" w:rsidRPr="00FB301C">
        <w:rPr>
          <w:noProof/>
          <w:sz w:val="36"/>
          <w:szCs w:val="36"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47A0EE" wp14:editId="45F876A6">
                <wp:simplePos x="0" y="0"/>
                <wp:positionH relativeFrom="column">
                  <wp:posOffset>6050597</wp:posOffset>
                </wp:positionH>
                <wp:positionV relativeFrom="paragraph">
                  <wp:posOffset>827723</wp:posOffset>
                </wp:positionV>
                <wp:extent cx="526415" cy="956646"/>
                <wp:effectExtent l="0" t="81597" r="0" b="58738"/>
                <wp:wrapNone/>
                <wp:docPr id="12" name="Up Arrow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7503879">
                          <a:off x="0" y="0"/>
                          <a:ext cx="526415" cy="956646"/>
                        </a:xfrm>
                        <a:prstGeom prst="upArrow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590289" id="Up Arrow 11" o:spid="_x0000_s1026" type="#_x0000_t68" style="position:absolute;margin-left:476.4pt;margin-top:65.2pt;width:41.45pt;height:75.35pt;rotation:-4474056fd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" adj="5943" fillcolor="black [3213]" strokecolor="black [3213]" strokeweight=".5pt"/>
            </w:pict>
          </mc:Fallback>
        </mc:AlternateContent>
      </w:r>
      <w:r w:rsidR="00F46996" w:rsidRPr="00FB301C">
        <w:rPr>
          <w:noProof/>
          <w:sz w:val="36"/>
          <w:szCs w:val="36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AB2F8EB" wp14:editId="4FAB70B2">
                <wp:simplePos x="0" y="0"/>
                <wp:positionH relativeFrom="margin">
                  <wp:posOffset>2981325</wp:posOffset>
                </wp:positionH>
                <wp:positionV relativeFrom="paragraph">
                  <wp:posOffset>3957320</wp:posOffset>
                </wp:positionV>
                <wp:extent cx="3228340" cy="2962275"/>
                <wp:effectExtent l="0" t="0" r="10160" b="28575"/>
                <wp:wrapNone/>
                <wp:docPr id="9" name="Text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8340" cy="296227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7E1A43FD" w14:textId="77777777" w:rsidR="00000000" w:rsidRDefault="000B03AF"/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B2F8EB" id="TextBox 8" o:spid="_x0000_s1027" type="#_x0000_t202" style="position:absolute;margin-left:234.75pt;margin-top:311.6pt;width:254.2pt;height:233.2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" filled="f" strokecolor="black [3213]" strokeweight="2pt">
                <v:textbox>
                  <w:txbxContent>
                    <w:p w14:paraId="7E1A43FD" w14:textId="77777777" w:rsidR="00000000" w:rsidRDefault="000B03AF"/>
                  </w:txbxContent>
                </v:textbox>
                <w10:wrap anchorx="margin"/>
              </v:shape>
            </w:pict>
          </mc:Fallback>
        </mc:AlternateContent>
      </w:r>
      <w:r w:rsidR="008C7317" w:rsidRPr="00FB301C">
        <w:rPr>
          <w:noProof/>
          <w:sz w:val="36"/>
          <w:szCs w:val="36"/>
          <w:u w:val="singl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31DB8A5" wp14:editId="45B381AA">
                <wp:simplePos x="0" y="0"/>
                <wp:positionH relativeFrom="margin">
                  <wp:posOffset>76200</wp:posOffset>
                </wp:positionH>
                <wp:positionV relativeFrom="paragraph">
                  <wp:posOffset>1141730</wp:posOffset>
                </wp:positionV>
                <wp:extent cx="1974850" cy="645795"/>
                <wp:effectExtent l="0" t="0" r="0" b="0"/>
                <wp:wrapNone/>
                <wp:docPr id="14" name="Text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4850" cy="6457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2C33A33" w14:textId="77777777" w:rsidR="00FB301C" w:rsidRDefault="00FB301C" w:rsidP="00FB301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Hook them . . .</w:t>
                            </w:r>
                          </w:p>
                          <w:p w14:paraId="269CA174" w14:textId="77777777" w:rsidR="00FB301C" w:rsidRDefault="00FB301C" w:rsidP="00FB301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(VISUAL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1DB8A5" id="TextBox 13" o:spid="_x0000_s1028" type="#_x0000_t202" style="position:absolute;margin-left:6pt;margin-top:89.9pt;width:155.5pt;height:50.85pt;z-index:2516664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" filled="f" stroked="f">
                <v:textbox style="mso-fit-shape-to-text:t">
                  <w:txbxContent>
                    <w:p w14:paraId="52C33A33" w14:textId="77777777" w:rsidR="00FB301C" w:rsidRDefault="00FB301C" w:rsidP="00FB301C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Hook them . . .</w:t>
                      </w:r>
                    </w:p>
                    <w:p w14:paraId="269CA174" w14:textId="77777777" w:rsidR="00FB301C" w:rsidRDefault="00FB301C" w:rsidP="00FB301C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(VISUAL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C7317" w:rsidRPr="00FB301C">
        <w:rPr>
          <w:noProof/>
          <w:sz w:val="36"/>
          <w:szCs w:val="36"/>
          <w:u w:val="single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376F1327" wp14:editId="78D80928">
                <wp:simplePos x="0" y="0"/>
                <wp:positionH relativeFrom="column">
                  <wp:posOffset>6748145</wp:posOffset>
                </wp:positionH>
                <wp:positionV relativeFrom="paragraph">
                  <wp:posOffset>1181100</wp:posOffset>
                </wp:positionV>
                <wp:extent cx="2421255" cy="923290"/>
                <wp:effectExtent l="0" t="0" r="0" b="0"/>
                <wp:wrapNone/>
                <wp:docPr id="16" name="Text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1255" cy="9232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F4A4916" w14:textId="77777777" w:rsidR="00FB301C" w:rsidRDefault="00FB301C" w:rsidP="00FB301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Parallel theme/provoke discussion</w:t>
                            </w:r>
                          </w:p>
                          <w:p w14:paraId="2FE28BD0" w14:textId="77777777" w:rsidR="00FB301C" w:rsidRDefault="00FB301C" w:rsidP="00FB301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(ACCESSIBLE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6F1327" id="TextBox 15" o:spid="_x0000_s1029" type="#_x0000_t202" style="position:absolute;margin-left:531.35pt;margin-top:93pt;width:190.65pt;height:72.7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" filled="f" stroked="f">
                <v:textbox style="mso-fit-shape-to-text:t">
                  <w:txbxContent>
                    <w:p w14:paraId="0F4A4916" w14:textId="77777777" w:rsidR="00FB301C" w:rsidRDefault="00FB301C" w:rsidP="00FB301C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Parallel theme/provoke discussion</w:t>
                      </w:r>
                    </w:p>
                    <w:p w14:paraId="2FE28BD0" w14:textId="77777777" w:rsidR="00FB301C" w:rsidRDefault="00FB301C" w:rsidP="00FB301C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(ACCESSIBLE)</w:t>
                      </w:r>
                    </w:p>
                  </w:txbxContent>
                </v:textbox>
              </v:shape>
            </w:pict>
          </mc:Fallback>
        </mc:AlternateContent>
      </w:r>
      <w:r w:rsidR="00FB301C" w:rsidRPr="00FB301C">
        <w:rPr>
          <w:noProof/>
          <w:sz w:val="36"/>
          <w:szCs w:val="36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848B1E" wp14:editId="22F5E627">
                <wp:simplePos x="0" y="0"/>
                <wp:positionH relativeFrom="column">
                  <wp:posOffset>6653213</wp:posOffset>
                </wp:positionH>
                <wp:positionV relativeFrom="paragraph">
                  <wp:posOffset>2124075</wp:posOffset>
                </wp:positionV>
                <wp:extent cx="2555557" cy="4395788"/>
                <wp:effectExtent l="0" t="0" r="16510" b="24130"/>
                <wp:wrapNone/>
                <wp:docPr id="10" name="Text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5557" cy="4395788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12C30E2F" w14:textId="77777777" w:rsidR="00000000" w:rsidRDefault="000B03AF"/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848B1E" id="TextBox 9" o:spid="_x0000_s1030" type="#_x0000_t202" style="position:absolute;margin-left:523.9pt;margin-top:167.25pt;width:201.2pt;height:346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" filled="f" strokecolor="black [3213]" strokeweight="2pt">
                <v:textbox>
                  <w:txbxContent>
                    <w:p w14:paraId="12C30E2F" w14:textId="77777777" w:rsidR="00000000" w:rsidRDefault="000B03AF"/>
                  </w:txbxContent>
                </v:textbox>
              </v:shape>
            </w:pict>
          </mc:Fallback>
        </mc:AlternateContent>
      </w:r>
      <w:r w:rsidR="00FB301C" w:rsidRPr="00FB301C">
        <w:rPr>
          <w:noProof/>
          <w:sz w:val="36"/>
          <w:szCs w:val="36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5733F4" wp14:editId="112EF2E3">
                <wp:simplePos x="0" y="0"/>
                <wp:positionH relativeFrom="margin">
                  <wp:align>left</wp:align>
                </wp:positionH>
                <wp:positionV relativeFrom="paragraph">
                  <wp:posOffset>1880870</wp:posOffset>
                </wp:positionV>
                <wp:extent cx="2509838" cy="4310062"/>
                <wp:effectExtent l="0" t="0" r="24130" b="14605"/>
                <wp:wrapNone/>
                <wp:docPr id="8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9838" cy="4310062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1B5D0B39" w14:textId="77777777" w:rsidR="00000000" w:rsidRDefault="000B03AF"/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5733F4" id="TextBox 7" o:spid="_x0000_s1031" type="#_x0000_t202" style="position:absolute;margin-left:0;margin-top:148.1pt;width:197.65pt;height:339.3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" filled="f" strokecolor="black [3213]" strokeweight="2pt">
                <v:textbox>
                  <w:txbxContent>
                    <w:p w14:paraId="1B5D0B39" w14:textId="77777777" w:rsidR="00000000" w:rsidRDefault="000B03AF"/>
                  </w:txbxContent>
                </v:textbox>
                <w10:wrap anchorx="margin"/>
              </v:shape>
            </w:pict>
          </mc:Fallback>
        </mc:AlternateContent>
      </w:r>
      <w:r w:rsidR="00FB301C" w:rsidRPr="00FB301C">
        <w:rPr>
          <w:noProof/>
          <w:sz w:val="36"/>
          <w:szCs w:val="36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3F8CFB" wp14:editId="10DC889E">
                <wp:simplePos x="0" y="0"/>
                <wp:positionH relativeFrom="column">
                  <wp:posOffset>3039745</wp:posOffset>
                </wp:positionH>
                <wp:positionV relativeFrom="paragraph">
                  <wp:posOffset>0</wp:posOffset>
                </wp:positionV>
                <wp:extent cx="2432272" cy="923330"/>
                <wp:effectExtent l="0" t="0" r="0" b="0"/>
                <wp:wrapNone/>
                <wp:docPr id="4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2272" cy="92333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ED8746B" w14:textId="169C9D91" w:rsidR="00FB301C" w:rsidRDefault="008C7317" w:rsidP="008C731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          </w:t>
                            </w:r>
                            <w:r w:rsidR="000B03AF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F46996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FB301C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Target Tex</w:t>
                            </w:r>
                            <w:bookmarkStart w:id="0" w:name="_GoBack"/>
                            <w:bookmarkEnd w:id="0"/>
                            <w:r w:rsidR="00FB301C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t:</w:t>
                            </w:r>
                          </w:p>
                          <w:p w14:paraId="30F71420" w14:textId="77777777" w:rsidR="00FB301C" w:rsidRDefault="00FB301C" w:rsidP="00FB301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3F8CFB" id="TextBox 3" o:spid="_x0000_s1032" type="#_x0000_t202" style="position:absolute;margin-left:239.35pt;margin-top:0;width:191.5pt;height:72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" filled="f" stroked="f">
                <v:textbox style="mso-fit-shape-to-text:t">
                  <w:txbxContent>
                    <w:p w14:paraId="5ED8746B" w14:textId="169C9D91" w:rsidR="00FB301C" w:rsidRDefault="008C7317" w:rsidP="008C7317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          </w:t>
                      </w:r>
                      <w:r w:rsidR="000B03AF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  <w:r w:rsidR="00F46996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  <w:r w:rsidR="00FB301C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Target Tex</w:t>
                      </w:r>
                      <w:bookmarkStart w:id="1" w:name="_GoBack"/>
                      <w:bookmarkEnd w:id="1"/>
                      <w:r w:rsidR="00FB301C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t:</w:t>
                      </w:r>
                    </w:p>
                    <w:p w14:paraId="30F71420" w14:textId="77777777" w:rsidR="00FB301C" w:rsidRDefault="00FB301C" w:rsidP="00FB301C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FB301C" w:rsidRPr="00FB301C">
        <w:rPr>
          <w:b/>
          <w:sz w:val="36"/>
          <w:szCs w:val="36"/>
          <w:u w:val="single"/>
        </w:rPr>
        <w:t xml:space="preserve">Quad Text Set </w:t>
      </w:r>
      <w:r w:rsidR="00FB301C">
        <w:rPr>
          <w:b/>
          <w:sz w:val="36"/>
          <w:szCs w:val="36"/>
          <w:u w:val="single"/>
        </w:rPr>
        <w:t>Organizer</w:t>
      </w:r>
    </w:p>
    <w:sectPr w:rsidR="00F245A3" w:rsidRPr="00FB301C" w:rsidSect="00FB301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MTQwMzAxMzYyNjBU0lEKTi0uzszPAykwrAUAZobqqCwAAAA="/>
  </w:docVars>
  <w:rsids>
    <w:rsidRoot w:val="00FB301C"/>
    <w:rsid w:val="00032A13"/>
    <w:rsid w:val="000B03AF"/>
    <w:rsid w:val="0028223C"/>
    <w:rsid w:val="00553C0F"/>
    <w:rsid w:val="008C7317"/>
    <w:rsid w:val="00BF4B0C"/>
    <w:rsid w:val="00F46996"/>
    <w:rsid w:val="00FB301C"/>
    <w:rsid w:val="00FD4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8EE1E"/>
  <w15:chartTrackingRefBased/>
  <w15:docId w15:val="{8CDFB4BD-01C7-4999-B33B-3CED247CD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B301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03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03A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nqui Valledor</dc:creator>
  <cp:keywords/>
  <dc:description/>
  <cp:lastModifiedBy>McCoy, Zachary</cp:lastModifiedBy>
  <cp:revision>4</cp:revision>
  <cp:lastPrinted>2018-03-12T17:50:00Z</cp:lastPrinted>
  <dcterms:created xsi:type="dcterms:W3CDTF">2018-03-12T17:44:00Z</dcterms:created>
  <dcterms:modified xsi:type="dcterms:W3CDTF">2018-03-12T17:53:00Z</dcterms:modified>
</cp:coreProperties>
</file>